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4CA8BA" w14:textId="77777777" w:rsidR="00F55A0D" w:rsidRDefault="00321AC5">
      <w:pPr>
        <w:pStyle w:val="Title"/>
      </w:pPr>
      <w:r>
        <w:t>High Throughput Biomedical Data Analysis</w:t>
      </w:r>
    </w:p>
    <w:p w14:paraId="29F1CC80" w14:textId="77777777" w:rsidR="00F55A0D" w:rsidRDefault="00321AC5">
      <w:pPr>
        <w:pStyle w:val="Date"/>
      </w:pPr>
      <w:r>
        <w:t>Spring (April-June), 2024</w:t>
      </w:r>
    </w:p>
    <w:p w14:paraId="3C3F17AD" w14:textId="77777777" w:rsidR="00F55A0D" w:rsidRDefault="00321AC5">
      <w:pPr>
        <w:pStyle w:val="Heading3"/>
      </w:pPr>
      <w:bookmarkStart w:id="0" w:name="course-description"/>
      <w:r>
        <w:t>COURSE DESCRIPTION:</w:t>
      </w:r>
    </w:p>
    <w:p w14:paraId="5B7C2522" w14:textId="0B66EFC7" w:rsidR="00F55A0D" w:rsidRDefault="00321AC5" w:rsidP="00F47DB4">
      <w:pPr>
        <w:pStyle w:val="FirstParagraph"/>
        <w:jc w:val="both"/>
      </w:pPr>
      <w:r>
        <w:t xml:space="preserve">This class is </w:t>
      </w:r>
      <w:r w:rsidR="00F47DB4">
        <w:t>an</w:t>
      </w:r>
      <w:r>
        <w:t xml:space="preserve">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p w14:paraId="44A968A9" w14:textId="77777777" w:rsidR="00F55A0D" w:rsidRDefault="00321AC5" w:rsidP="00F47DB4">
      <w:pPr>
        <w:pStyle w:val="Heading3"/>
        <w:jc w:val="both"/>
      </w:pPr>
      <w:bookmarkStart w:id="1" w:name="course-objectives"/>
      <w:bookmarkEnd w:id="0"/>
      <w:r>
        <w:t>COURSE OBJECTIVES:</w:t>
      </w:r>
    </w:p>
    <w:p w14:paraId="3220F708" w14:textId="77777777" w:rsidR="00F55A0D" w:rsidRDefault="00321AC5" w:rsidP="00F47DB4">
      <w:pPr>
        <w:pStyle w:val="FirstParagraph"/>
        <w:jc w:val="both"/>
      </w:pPr>
      <w:r>
        <w:t>Students who take this course will:</w:t>
      </w:r>
    </w:p>
    <w:p w14:paraId="35B1CD5E" w14:textId="77777777" w:rsidR="00F55A0D" w:rsidRDefault="00321AC5" w:rsidP="00F47DB4">
      <w:pPr>
        <w:pStyle w:val="Compact"/>
        <w:numPr>
          <w:ilvl w:val="0"/>
          <w:numId w:val="2"/>
        </w:numPr>
        <w:jc w:val="both"/>
      </w:pPr>
      <w:r>
        <w:t>Become familiar with bioinformatics workflows for several biomedical data types</w:t>
      </w:r>
    </w:p>
    <w:p w14:paraId="0120525D" w14:textId="77777777" w:rsidR="00F55A0D" w:rsidRDefault="00321AC5" w:rsidP="00F47DB4">
      <w:pPr>
        <w:pStyle w:val="Compact"/>
        <w:numPr>
          <w:ilvl w:val="0"/>
          <w:numId w:val="2"/>
        </w:numPr>
        <w:jc w:val="both"/>
      </w:pPr>
      <w:r>
        <w:t>Learn to effectively plot and visualize data generated from multiple technologies</w:t>
      </w:r>
    </w:p>
    <w:p w14:paraId="50046AA3" w14:textId="77777777" w:rsidR="00F55A0D" w:rsidRDefault="00321AC5" w:rsidP="00F47DB4">
      <w:pPr>
        <w:pStyle w:val="Compact"/>
        <w:numPr>
          <w:ilvl w:val="0"/>
          <w:numId w:val="2"/>
        </w:numPr>
        <w:jc w:val="both"/>
      </w:pPr>
      <w:r>
        <w:t>Gain advanced experience in writing code and using existing bioinformatics tools</w:t>
      </w:r>
    </w:p>
    <w:p w14:paraId="547BD98A" w14:textId="77777777" w:rsidR="00F55A0D" w:rsidRDefault="00321AC5" w:rsidP="00F47DB4">
      <w:pPr>
        <w:pStyle w:val="Compact"/>
        <w:numPr>
          <w:ilvl w:val="0"/>
          <w:numId w:val="2"/>
        </w:numPr>
        <w:jc w:val="both"/>
      </w:pPr>
      <w:r>
        <w:t>Practice principles and concepts of data sharing, reproducibility, and open science</w:t>
      </w:r>
    </w:p>
    <w:p w14:paraId="2E555EC6" w14:textId="77777777" w:rsidR="00F55A0D" w:rsidRDefault="00321AC5" w:rsidP="00F47DB4">
      <w:pPr>
        <w:pStyle w:val="Heading3"/>
        <w:jc w:val="both"/>
      </w:pPr>
      <w:bookmarkStart w:id="2" w:name="prerequisites"/>
      <w:bookmarkEnd w:id="1"/>
      <w:r>
        <w:t>PREREQUISITES</w:t>
      </w:r>
    </w:p>
    <w:p w14:paraId="1C218B07" w14:textId="77777777" w:rsidR="00F55A0D" w:rsidRDefault="00321AC5" w:rsidP="00F47DB4">
      <w:pPr>
        <w:pStyle w:val="FirstParagraph"/>
        <w:jc w:val="both"/>
      </w:pPr>
      <w:r>
        <w:t>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p w14:paraId="4DDF4EC1" w14:textId="77777777" w:rsidR="00F55A0D" w:rsidRDefault="00321AC5" w:rsidP="00F47DB4">
      <w:pPr>
        <w:pStyle w:val="Heading3"/>
        <w:jc w:val="both"/>
      </w:pPr>
      <w:bookmarkStart w:id="3" w:name="course-format"/>
      <w:bookmarkEnd w:id="2"/>
      <w:r>
        <w:t>COURSE FORMAT:</w:t>
      </w:r>
    </w:p>
    <w:p w14:paraId="0ADD1955" w14:textId="77777777" w:rsidR="00F55A0D" w:rsidRDefault="00321AC5" w:rsidP="00F47DB4">
      <w:pPr>
        <w:pStyle w:val="FirstParagraph"/>
        <w:jc w:val="bot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5F2195D6" w14:textId="77777777" w:rsidR="00F55A0D" w:rsidRDefault="00321AC5" w:rsidP="00F47DB4">
      <w:pPr>
        <w:pStyle w:val="Heading3"/>
        <w:jc w:val="both"/>
      </w:pPr>
      <w:bookmarkStart w:id="4" w:name="zoom-link-and-classroom"/>
      <w:bookmarkEnd w:id="3"/>
      <w:r>
        <w:lastRenderedPageBreak/>
        <w:t>ZOOM LINK AND CLASSROOM:</w:t>
      </w:r>
    </w:p>
    <w:p w14:paraId="267E2948" w14:textId="36EB2F5A" w:rsidR="00F55A0D" w:rsidRDefault="00321AC5" w:rsidP="00F47DB4">
      <w:pPr>
        <w:pStyle w:val="FirstParagraph"/>
        <w:jc w:val="both"/>
      </w:pPr>
      <w:r>
        <w:t xml:space="preserve">Zoom Meeting ID for all sessions is 912 9274 4505, with the password: 961614, or use the following direct link (the link is also available </w:t>
      </w:r>
      <w:r w:rsidR="00F47DB4">
        <w:t>through</w:t>
      </w:r>
      <w:r>
        <w:t xml:space="preserve"> the course GitHub page): </w:t>
      </w:r>
      <w:hyperlink r:id="rId7">
        <w:r>
          <w:rPr>
            <w:rStyle w:val="Hyperlink"/>
          </w:rPr>
          <w:t>https://rutgers.zoom.us/j/91292744505?pwd=L1RCWHBkQXdZTkQ5T0g4SWpIYXJIdz09</w:t>
        </w:r>
      </w:hyperlink>
      <w:r>
        <w:t>.</w:t>
      </w:r>
    </w:p>
    <w:p w14:paraId="51027045" w14:textId="77777777" w:rsidR="00F55A0D" w:rsidRDefault="00321AC5" w:rsidP="00F47DB4">
      <w:pPr>
        <w:pStyle w:val="BodyText"/>
        <w:jc w:val="both"/>
      </w:pPr>
      <w:r>
        <w:t>Room MSB B619 will also be available for the students to congregate for each lecture, with a co-instructor present.</w:t>
      </w:r>
    </w:p>
    <w:p w14:paraId="6599DAFC" w14:textId="77777777" w:rsidR="00F55A0D" w:rsidRDefault="00321AC5" w:rsidP="00F47DB4">
      <w:pPr>
        <w:pStyle w:val="Heading3"/>
        <w:jc w:val="both"/>
      </w:pPr>
      <w:bookmarkStart w:id="5" w:name="faculty-and-staff"/>
      <w:bookmarkEnd w:id="4"/>
      <w:r>
        <w:t>FACULTY AND STAFF:</w:t>
      </w:r>
    </w:p>
    <w:p w14:paraId="5A72E02B" w14:textId="77777777" w:rsidR="00F55A0D" w:rsidRDefault="00321AC5" w:rsidP="00F47DB4">
      <w:pPr>
        <w:pStyle w:val="FirstParagraph"/>
      </w:pPr>
      <w:r>
        <w:t>W. Evan Johnson, Ph.D.</w:t>
      </w:r>
      <w:r>
        <w:br/>
        <w:t xml:space="preserve">Email: </w:t>
      </w:r>
      <w:hyperlink r:id="rId8">
        <w:r>
          <w:rPr>
            <w:rStyle w:val="Hyperlink"/>
          </w:rPr>
          <w:t>w.evan.johnson@rutgers.edu</w:t>
        </w:r>
      </w:hyperlink>
      <w:r>
        <w:br/>
        <w:t>Cell Phone: (801) 472-6951</w:t>
      </w:r>
    </w:p>
    <w:p w14:paraId="040EBDAC" w14:textId="77777777" w:rsidR="00F55A0D" w:rsidRDefault="00321AC5" w:rsidP="00F47DB4">
      <w:pPr>
        <w:pStyle w:val="BodyText"/>
      </w:pPr>
      <w:r>
        <w:t>Co-instructor Samantha Bell, Ph.D.</w:t>
      </w:r>
      <w:r>
        <w:br/>
        <w:t xml:space="preserve">Email: </w:t>
      </w:r>
      <w:hyperlink r:id="rId9">
        <w:r>
          <w:rPr>
            <w:rStyle w:val="Hyperlink"/>
          </w:rPr>
          <w:t>samantha.l.bell@rutgers.edu</w:t>
        </w:r>
      </w:hyperlink>
    </w:p>
    <w:p w14:paraId="448F201D" w14:textId="77777777" w:rsidR="00F55A0D" w:rsidRDefault="00321AC5" w:rsidP="00F47DB4">
      <w:pPr>
        <w:pStyle w:val="BodyText"/>
      </w:pPr>
      <w:r>
        <w:t>Co-instructor Arthur VanValkenburg</w:t>
      </w:r>
      <w:r>
        <w:br/>
        <w:t xml:space="preserve">Email: </w:t>
      </w:r>
      <w:hyperlink r:id="rId10">
        <w:r>
          <w:rPr>
            <w:rStyle w:val="Hyperlink"/>
          </w:rPr>
          <w:t>ajv120@njms.rutgers.edu</w:t>
        </w:r>
      </w:hyperlink>
    </w:p>
    <w:p w14:paraId="41CFCDF4" w14:textId="77777777" w:rsidR="00F55A0D" w:rsidRDefault="00321AC5" w:rsidP="00F47DB4">
      <w:pPr>
        <w:pStyle w:val="Heading3"/>
        <w:jc w:val="both"/>
      </w:pPr>
      <w:bookmarkStart w:id="6" w:name="office-hours"/>
      <w:bookmarkEnd w:id="5"/>
      <w:r>
        <w:t>OFFICE HOURS:</w:t>
      </w:r>
    </w:p>
    <w:p w14:paraId="5C1CE62D" w14:textId="77777777" w:rsidR="00F55A0D" w:rsidRDefault="00321AC5" w:rsidP="00F47DB4">
      <w:pPr>
        <w:pStyle w:val="FirstParagraph"/>
        <w:jc w:val="both"/>
      </w:pPr>
      <w:r>
        <w:rPr>
          <w:b/>
          <w:bCs/>
        </w:rPr>
        <w:t>Instructor:</w:t>
      </w:r>
      <w:r>
        <w:t xml:space="preserve"> Dr. Johnson will be available virtually by appointment only. Email or text him any time to set up a time to meet!</w:t>
      </w:r>
    </w:p>
    <w:p w14:paraId="5BB732B3" w14:textId="77777777" w:rsidR="00F55A0D" w:rsidRDefault="00321AC5" w:rsidP="00F47DB4">
      <w:pPr>
        <w:pStyle w:val="BodyText"/>
        <w:jc w:val="both"/>
      </w:pPr>
      <w:r>
        <w:rPr>
          <w:b/>
          <w:bCs/>
        </w:rPr>
        <w:t>Teaching Assistant:</w:t>
      </w:r>
      <w:r>
        <w:t xml:space="preserve"> There is not TA for this course. However, Dr. VanValkenburg will be available for in-person help and support by appointment on a limited basis.</w:t>
      </w:r>
    </w:p>
    <w:p w14:paraId="1E20DB84" w14:textId="77777777" w:rsidR="00F55A0D" w:rsidRDefault="00321AC5" w:rsidP="00F47DB4">
      <w:pPr>
        <w:pStyle w:val="Heading3"/>
        <w:jc w:val="both"/>
      </w:pPr>
      <w:bookmarkStart w:id="7" w:name="github-repository"/>
      <w:bookmarkEnd w:id="6"/>
      <w:r>
        <w:t>GitHub REPOSITORY:</w:t>
      </w:r>
    </w:p>
    <w:p w14:paraId="6D920C4D" w14:textId="77777777" w:rsidR="00F55A0D" w:rsidRDefault="00321AC5" w:rsidP="00F47DB4">
      <w:pPr>
        <w:pStyle w:val="FirstParagraph"/>
        <w:jc w:val="both"/>
      </w:pPr>
      <w:r>
        <w:t xml:space="preserve">The course GitHub repository is: </w:t>
      </w:r>
      <w:hyperlink r:id="rId11">
        <w:r>
          <w:rPr>
            <w:rStyle w:val="Hyperlink"/>
          </w:rPr>
          <w:t>https://github.com/wevanjohnson/2024_Spring_BDMA</w:t>
        </w:r>
      </w:hyperlink>
      <w:r>
        <w:t>. This page will contain all information in this syllabus plus more. Homework assignments and other information pertinent to this course will be posted on this web site, which will be updated frequently, so you should visit it regularly.</w:t>
      </w:r>
    </w:p>
    <w:p w14:paraId="16EECC67" w14:textId="77777777" w:rsidR="00F55A0D" w:rsidRDefault="00321AC5" w:rsidP="00F47DB4">
      <w:pPr>
        <w:pStyle w:val="Heading3"/>
        <w:jc w:val="both"/>
      </w:pPr>
      <w:bookmarkStart w:id="8" w:name="canvas"/>
      <w:bookmarkEnd w:id="7"/>
      <w:r>
        <w:t>CANVAS:</w:t>
      </w:r>
    </w:p>
    <w:p w14:paraId="62244A95" w14:textId="77777777" w:rsidR="00F55A0D" w:rsidRDefault="00321AC5" w:rsidP="00F47DB4">
      <w:pPr>
        <w:pStyle w:val="FirstParagraph"/>
        <w:jc w:val="both"/>
      </w:pPr>
      <w:r>
        <w:t>There will also be a Canvas course page for this course. This is where you will be able to access links to past lectures, and also turn in your homework (and track your HW grades). The rest of the course materials will only be posted on GitHub.</w:t>
      </w:r>
    </w:p>
    <w:p w14:paraId="254E14B1" w14:textId="77777777" w:rsidR="00F55A0D" w:rsidRDefault="00321AC5" w:rsidP="00F47DB4">
      <w:pPr>
        <w:pStyle w:val="Heading3"/>
        <w:jc w:val="both"/>
      </w:pPr>
      <w:bookmarkStart w:id="9" w:name="course-textbooks"/>
      <w:bookmarkEnd w:id="8"/>
      <w:r>
        <w:t>COURSE TEXTBOOKS:</w:t>
      </w:r>
    </w:p>
    <w:p w14:paraId="3F7C869E" w14:textId="77777777" w:rsidR="00F55A0D" w:rsidRDefault="00321AC5" w:rsidP="00F47DB4">
      <w:pPr>
        <w:pStyle w:val="FirstParagraph"/>
        <w:jc w:val="both"/>
      </w:pPr>
      <w:r>
        <w:t>We will use multiple text resources in this class. None are required, all are freely available online or can be purchased in hard-copy. Many of my materials are adapted from these resources (thanks to the authors for these):</w:t>
      </w:r>
    </w:p>
    <w:p w14:paraId="27453DB5" w14:textId="77777777" w:rsidR="00F55A0D" w:rsidRDefault="00321AC5" w:rsidP="00F47DB4">
      <w:pPr>
        <w:pStyle w:val="Compact"/>
        <w:numPr>
          <w:ilvl w:val="0"/>
          <w:numId w:val="3"/>
        </w:numPr>
        <w:jc w:val="both"/>
      </w:pPr>
      <w:r>
        <w:rPr>
          <w:i/>
          <w:iCs/>
        </w:rPr>
        <w:t>Modern Data Science with R</w:t>
      </w:r>
      <w:r>
        <w:t xml:space="preserve">, 2nd edition, By Benjamin S. Baumer, Daniel T. Kaplan, Nicholas J. Horton, Chapman and Hall/CRC, 2021. </w:t>
      </w:r>
      <w:hyperlink r:id="rId12">
        <w:r>
          <w:rPr>
            <w:rStyle w:val="Hyperlink"/>
          </w:rPr>
          <w:t>https://mdsr-book.github.io/mdsr2e/</w:t>
        </w:r>
      </w:hyperlink>
    </w:p>
    <w:p w14:paraId="265D0838" w14:textId="77777777" w:rsidR="00F55A0D" w:rsidRDefault="00321AC5" w:rsidP="00F47DB4">
      <w:pPr>
        <w:pStyle w:val="Compact"/>
        <w:numPr>
          <w:ilvl w:val="0"/>
          <w:numId w:val="3"/>
        </w:numPr>
        <w:jc w:val="both"/>
      </w:pPr>
      <w:r>
        <w:rPr>
          <w:i/>
          <w:iCs/>
        </w:rPr>
        <w:lastRenderedPageBreak/>
        <w:t>Introduction to Data Science: Data Analysis and Prediction Algorithms with R</w:t>
      </w:r>
      <w:r>
        <w:t xml:space="preserve">, 1st edition, By Rafael A. Irizarry, Chapman and Hall/CRC, 2020. </w:t>
      </w:r>
      <w:hyperlink r:id="rId13">
        <w:r>
          <w:rPr>
            <w:rStyle w:val="Hyperlink"/>
          </w:rPr>
          <w:t>https://rafalab.github.io/dsbook/</w:t>
        </w:r>
      </w:hyperlink>
    </w:p>
    <w:p w14:paraId="5A112069" w14:textId="77777777" w:rsidR="00F55A0D" w:rsidRDefault="00321AC5" w:rsidP="00F47DB4">
      <w:pPr>
        <w:pStyle w:val="Compact"/>
        <w:numPr>
          <w:ilvl w:val="0"/>
          <w:numId w:val="3"/>
        </w:numPr>
        <w:jc w:val="both"/>
      </w:pPr>
      <w:r>
        <w:rPr>
          <w:i/>
          <w:iCs/>
        </w:rPr>
        <w:t>R for Data Science: Import, Tidy, Transform, Visualize, and Model Data</w:t>
      </w:r>
      <w:r>
        <w:t xml:space="preserve">, 2nd edition, By Hadley Wickham, Garrett Grolemund, O’Reilly, 2017 </w:t>
      </w:r>
      <w:hyperlink r:id="rId14">
        <w:r>
          <w:rPr>
            <w:rStyle w:val="Hyperlink"/>
          </w:rPr>
          <w:t>https://r4ds.had.co.nz</w:t>
        </w:r>
      </w:hyperlink>
    </w:p>
    <w:p w14:paraId="5E1554B4" w14:textId="77777777" w:rsidR="00F55A0D" w:rsidRDefault="00321AC5" w:rsidP="00F47DB4">
      <w:pPr>
        <w:pStyle w:val="Compact"/>
        <w:numPr>
          <w:ilvl w:val="0"/>
          <w:numId w:val="3"/>
        </w:numPr>
        <w:jc w:val="both"/>
      </w:pPr>
      <w:r>
        <w:rPr>
          <w:i/>
          <w:iCs/>
        </w:rPr>
        <w:t>Mathematical Foundations for Data Analysis</w:t>
      </w:r>
      <w:r>
        <w:t xml:space="preserve">, By Jeff M. Phillips: </w:t>
      </w:r>
      <w:hyperlink r:id="rId15">
        <w:r>
          <w:rPr>
            <w:rStyle w:val="Hyperlink"/>
          </w:rPr>
          <w:t>https://mathfordata.github.io</w:t>
        </w:r>
      </w:hyperlink>
      <w:r>
        <w:t>.</w:t>
      </w:r>
    </w:p>
    <w:p w14:paraId="735F6131" w14:textId="77777777" w:rsidR="00F55A0D" w:rsidRDefault="00321AC5" w:rsidP="00F47DB4">
      <w:pPr>
        <w:pStyle w:val="Compact"/>
        <w:numPr>
          <w:ilvl w:val="0"/>
          <w:numId w:val="3"/>
        </w:numPr>
        <w:jc w:val="both"/>
      </w:pPr>
      <w:r>
        <w:rPr>
          <w:i/>
          <w:iCs/>
        </w:rPr>
        <w:t>The Elements of Statistical Learning</w:t>
      </w:r>
      <w:r>
        <w:t xml:space="preserve">, 2nd Edition, by Trevor Hastie, Robert Tibshirani, and Jerome Friedman: </w:t>
      </w:r>
      <w:hyperlink r:id="rId16">
        <w:r>
          <w:rPr>
            <w:rStyle w:val="Hyperlink"/>
          </w:rPr>
          <w:t>https://hastie.su.domains/ElemStatLearn/</w:t>
        </w:r>
      </w:hyperlink>
    </w:p>
    <w:p w14:paraId="2D2092E8" w14:textId="77777777" w:rsidR="00F55A0D" w:rsidRDefault="00321AC5" w:rsidP="00F47DB4">
      <w:pPr>
        <w:pStyle w:val="Heading3"/>
        <w:jc w:val="both"/>
      </w:pPr>
      <w:bookmarkStart w:id="10" w:name="evaluation-methods-course-grading"/>
      <w:bookmarkEnd w:id="9"/>
      <w:r>
        <w:t>EVALUATION METHODS &amp; COURSE GRADING</w:t>
      </w:r>
    </w:p>
    <w:p w14:paraId="55B09CBB" w14:textId="77777777" w:rsidR="00F55A0D" w:rsidRDefault="00321AC5" w:rsidP="00F47DB4">
      <w:pPr>
        <w:pStyle w:val="Heading4"/>
        <w:jc w:val="both"/>
      </w:pPr>
      <w:bookmarkStart w:id="11" w:name="assessmentevaluation"/>
      <w:r>
        <w:t>Assessment/Evaluation:</w:t>
      </w:r>
    </w:p>
    <w:p w14:paraId="73799297" w14:textId="77777777" w:rsidR="00F55A0D" w:rsidRDefault="00321AC5" w:rsidP="00F47DB4">
      <w:pPr>
        <w:pStyle w:val="FirstParagraph"/>
        <w:jc w:val="both"/>
      </w:pPr>
      <w:r>
        <w:t>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p w14:paraId="19F990D6" w14:textId="77777777" w:rsidR="00F55A0D" w:rsidRDefault="00321AC5" w:rsidP="00F47DB4">
      <w:pPr>
        <w:pStyle w:val="Heading4"/>
        <w:jc w:val="both"/>
      </w:pPr>
      <w:bookmarkStart w:id="12" w:name="course-grading"/>
      <w:bookmarkEnd w:id="11"/>
      <w:r>
        <w:t>Course Grading:</w:t>
      </w:r>
    </w:p>
    <w:p w14:paraId="16361D77" w14:textId="77777777" w:rsidR="00F55A0D" w:rsidRDefault="00321AC5" w:rsidP="00F47DB4">
      <w:pPr>
        <w:pStyle w:val="FirstParagraph"/>
        <w:jc w:val="both"/>
      </w:pPr>
      <w:r>
        <w:t>Grade Scale:</w:t>
      </w:r>
    </w:p>
    <w:tbl>
      <w:tblPr>
        <w:tblStyle w:val="Table"/>
        <w:tblW w:w="0" w:type="auto"/>
        <w:tblLook w:val="0020" w:firstRow="1" w:lastRow="0" w:firstColumn="0" w:lastColumn="0" w:noHBand="0" w:noVBand="0"/>
      </w:tblPr>
      <w:tblGrid>
        <w:gridCol w:w="830"/>
        <w:gridCol w:w="696"/>
        <w:gridCol w:w="696"/>
        <w:gridCol w:w="696"/>
        <w:gridCol w:w="696"/>
        <w:gridCol w:w="696"/>
        <w:gridCol w:w="829"/>
      </w:tblGrid>
      <w:tr w:rsidR="00F55A0D" w14:paraId="1CDC48A8" w14:textId="77777777" w:rsidTr="00F55A0D">
        <w:trPr>
          <w:cnfStyle w:val="100000000000" w:firstRow="1" w:lastRow="0" w:firstColumn="0" w:lastColumn="0" w:oddVBand="0" w:evenVBand="0" w:oddHBand="0" w:evenHBand="0" w:firstRowFirstColumn="0" w:firstRowLastColumn="0" w:lastRowFirstColumn="0" w:lastRowLastColumn="0"/>
          <w:tblHeader/>
        </w:trPr>
        <w:tc>
          <w:tcPr>
            <w:tcW w:w="0" w:type="auto"/>
          </w:tcPr>
          <w:p w14:paraId="351508CA" w14:textId="77777777" w:rsidR="00F55A0D" w:rsidRDefault="00321AC5" w:rsidP="00F47DB4">
            <w:pPr>
              <w:pStyle w:val="Compact"/>
              <w:jc w:val="both"/>
            </w:pPr>
            <m:oMathPara>
              <m:oMath>
                <m:r>
                  <m:rPr>
                    <m:sty m:val="p"/>
                  </m:rPr>
                  <w:rPr>
                    <w:rFonts w:ascii="Cambria Math" w:hAnsi="Cambria Math"/>
                  </w:rPr>
                  <m:t>≥</m:t>
                </m:r>
              </m:oMath>
            </m:oMathPara>
          </w:p>
        </w:tc>
        <w:tc>
          <w:tcPr>
            <w:tcW w:w="0" w:type="auto"/>
          </w:tcPr>
          <w:p w14:paraId="02FF0DD2" w14:textId="77777777" w:rsidR="00F55A0D" w:rsidRDefault="00321AC5" w:rsidP="00F47DB4">
            <w:pPr>
              <w:pStyle w:val="Compact"/>
              <w:jc w:val="both"/>
            </w:pPr>
            <w:r>
              <w:t>90%</w:t>
            </w:r>
          </w:p>
        </w:tc>
        <w:tc>
          <w:tcPr>
            <w:tcW w:w="0" w:type="auto"/>
          </w:tcPr>
          <w:p w14:paraId="0DC1DC00" w14:textId="77777777" w:rsidR="00F55A0D" w:rsidRDefault="00321AC5" w:rsidP="00F47DB4">
            <w:pPr>
              <w:pStyle w:val="Compact"/>
              <w:jc w:val="both"/>
            </w:pPr>
            <w:r>
              <w:t>85%</w:t>
            </w:r>
          </w:p>
        </w:tc>
        <w:tc>
          <w:tcPr>
            <w:tcW w:w="0" w:type="auto"/>
          </w:tcPr>
          <w:p w14:paraId="6121B402" w14:textId="77777777" w:rsidR="00F55A0D" w:rsidRDefault="00321AC5" w:rsidP="00F47DB4">
            <w:pPr>
              <w:pStyle w:val="Compact"/>
              <w:jc w:val="both"/>
            </w:pPr>
            <w:r>
              <w:t>80%</w:t>
            </w:r>
          </w:p>
        </w:tc>
        <w:tc>
          <w:tcPr>
            <w:tcW w:w="0" w:type="auto"/>
          </w:tcPr>
          <w:p w14:paraId="6503908F" w14:textId="77777777" w:rsidR="00F55A0D" w:rsidRDefault="00321AC5" w:rsidP="00F47DB4">
            <w:pPr>
              <w:pStyle w:val="Compact"/>
              <w:jc w:val="both"/>
            </w:pPr>
            <w:r>
              <w:t>75%</w:t>
            </w:r>
          </w:p>
        </w:tc>
        <w:tc>
          <w:tcPr>
            <w:tcW w:w="0" w:type="auto"/>
          </w:tcPr>
          <w:p w14:paraId="54CDA400" w14:textId="77777777" w:rsidR="00F55A0D" w:rsidRDefault="00321AC5" w:rsidP="00F47DB4">
            <w:pPr>
              <w:pStyle w:val="Compact"/>
              <w:jc w:val="both"/>
            </w:pPr>
            <w:r>
              <w:t>70%</w:t>
            </w:r>
          </w:p>
        </w:tc>
        <w:tc>
          <w:tcPr>
            <w:tcW w:w="0" w:type="auto"/>
          </w:tcPr>
          <w:p w14:paraId="70197CF9" w14:textId="77777777" w:rsidR="00F55A0D" w:rsidRDefault="00321AC5" w:rsidP="00F47DB4">
            <w:pPr>
              <w:pStyle w:val="Compact"/>
              <w:jc w:val="both"/>
            </w:pPr>
            <w:r>
              <w:t>&lt;70%</w:t>
            </w:r>
          </w:p>
        </w:tc>
      </w:tr>
      <w:tr w:rsidR="00F55A0D" w14:paraId="47ACF6C4" w14:textId="77777777">
        <w:tc>
          <w:tcPr>
            <w:tcW w:w="0" w:type="auto"/>
          </w:tcPr>
          <w:p w14:paraId="49DC1399" w14:textId="77777777" w:rsidR="00F55A0D" w:rsidRDefault="00321AC5" w:rsidP="00F47DB4">
            <w:pPr>
              <w:pStyle w:val="Compact"/>
              <w:jc w:val="both"/>
            </w:pPr>
            <w:r>
              <w:t>Grade</w:t>
            </w:r>
          </w:p>
        </w:tc>
        <w:tc>
          <w:tcPr>
            <w:tcW w:w="0" w:type="auto"/>
          </w:tcPr>
          <w:p w14:paraId="1AE8A1C3" w14:textId="77777777" w:rsidR="00F55A0D" w:rsidRDefault="00321AC5" w:rsidP="00F47DB4">
            <w:pPr>
              <w:pStyle w:val="Compact"/>
              <w:jc w:val="both"/>
            </w:pPr>
            <w:r>
              <w:t>A</w:t>
            </w:r>
          </w:p>
        </w:tc>
        <w:tc>
          <w:tcPr>
            <w:tcW w:w="0" w:type="auto"/>
          </w:tcPr>
          <w:p w14:paraId="69926CC3" w14:textId="77777777" w:rsidR="00F55A0D" w:rsidRDefault="00321AC5" w:rsidP="00F47DB4">
            <w:pPr>
              <w:pStyle w:val="Compact"/>
              <w:jc w:val="both"/>
            </w:pPr>
            <w:r>
              <w:t>B+</w:t>
            </w:r>
          </w:p>
        </w:tc>
        <w:tc>
          <w:tcPr>
            <w:tcW w:w="0" w:type="auto"/>
          </w:tcPr>
          <w:p w14:paraId="31635426" w14:textId="77777777" w:rsidR="00F55A0D" w:rsidRDefault="00321AC5" w:rsidP="00F47DB4">
            <w:pPr>
              <w:pStyle w:val="Compact"/>
              <w:jc w:val="both"/>
            </w:pPr>
            <w:r>
              <w:t>B</w:t>
            </w:r>
          </w:p>
        </w:tc>
        <w:tc>
          <w:tcPr>
            <w:tcW w:w="0" w:type="auto"/>
          </w:tcPr>
          <w:p w14:paraId="4AA01171" w14:textId="77777777" w:rsidR="00F55A0D" w:rsidRDefault="00321AC5" w:rsidP="00F47DB4">
            <w:pPr>
              <w:pStyle w:val="Compact"/>
              <w:jc w:val="both"/>
            </w:pPr>
            <w:r>
              <w:t>C+</w:t>
            </w:r>
          </w:p>
        </w:tc>
        <w:tc>
          <w:tcPr>
            <w:tcW w:w="0" w:type="auto"/>
          </w:tcPr>
          <w:p w14:paraId="79C9FB82" w14:textId="77777777" w:rsidR="00F55A0D" w:rsidRDefault="00321AC5" w:rsidP="00F47DB4">
            <w:pPr>
              <w:pStyle w:val="Compact"/>
              <w:jc w:val="both"/>
            </w:pPr>
            <w:r>
              <w:t>C</w:t>
            </w:r>
          </w:p>
        </w:tc>
        <w:tc>
          <w:tcPr>
            <w:tcW w:w="0" w:type="auto"/>
          </w:tcPr>
          <w:p w14:paraId="54C293CD" w14:textId="77777777" w:rsidR="00F55A0D" w:rsidRDefault="00321AC5" w:rsidP="00F47DB4">
            <w:pPr>
              <w:pStyle w:val="Compact"/>
              <w:jc w:val="both"/>
            </w:pPr>
            <w:r>
              <w:t>F</w:t>
            </w:r>
          </w:p>
        </w:tc>
      </w:tr>
    </w:tbl>
    <w:p w14:paraId="51838821" w14:textId="77777777" w:rsidR="00F55A0D" w:rsidRDefault="00321AC5" w:rsidP="00F47DB4">
      <w:pPr>
        <w:pStyle w:val="Heading3"/>
        <w:jc w:val="both"/>
      </w:pPr>
      <w:bookmarkStart w:id="13" w:name="attendance"/>
      <w:bookmarkEnd w:id="10"/>
      <w:bookmarkEnd w:id="12"/>
      <w:r>
        <w:t>ATTENDANCE:</w:t>
      </w:r>
    </w:p>
    <w:p w14:paraId="3E0A4C67" w14:textId="77777777" w:rsidR="00F55A0D" w:rsidRDefault="00321AC5" w:rsidP="00F47DB4">
      <w:pPr>
        <w:pStyle w:val="FirstParagraph"/>
        <w:jc w:val="bot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2C21F345" w14:textId="77777777" w:rsidR="00F55A0D" w:rsidRDefault="00321AC5" w:rsidP="00F47DB4">
      <w:pPr>
        <w:pStyle w:val="Heading3"/>
        <w:jc w:val="both"/>
      </w:pPr>
      <w:bookmarkStart w:id="14" w:name="workload"/>
      <w:bookmarkEnd w:id="13"/>
      <w:r>
        <w:t>WORKLOAD:</w:t>
      </w:r>
    </w:p>
    <w:p w14:paraId="2D7E6E77" w14:textId="77777777" w:rsidR="00F55A0D" w:rsidRDefault="00321AC5" w:rsidP="00F47DB4">
      <w:pPr>
        <w:pStyle w:val="FirstParagraph"/>
        <w:jc w:val="both"/>
      </w:pPr>
      <w:r>
        <w:t>This is an 8-week, 2.0 credit class near the end of Spring 2024. In general, you should expect four hours of in class each week, and two hours outside of class for every hour in class.</w:t>
      </w:r>
    </w:p>
    <w:p w14:paraId="6660A13F" w14:textId="77777777" w:rsidR="00F55A0D" w:rsidRDefault="00321AC5" w:rsidP="00F47DB4">
      <w:pPr>
        <w:pStyle w:val="Heading3"/>
        <w:jc w:val="both"/>
      </w:pPr>
      <w:bookmarkStart w:id="15" w:name="other-help"/>
      <w:bookmarkEnd w:id="14"/>
      <w:r>
        <w:t>OTHER HELP:</w:t>
      </w:r>
    </w:p>
    <w:p w14:paraId="2416DBCF" w14:textId="77777777" w:rsidR="00F55A0D" w:rsidRDefault="00321AC5" w:rsidP="00F47DB4">
      <w:pPr>
        <w:pStyle w:val="FirstParagraph"/>
        <w:jc w:val="both"/>
      </w:pPr>
      <w:r>
        <w:t xml:space="preserve">I </w:t>
      </w:r>
      <w:r>
        <w:rPr>
          <w:b/>
          <w:bCs/>
        </w:rPr>
        <w:t>strongly</w:t>
      </w:r>
      <w:r>
        <w:t xml:space="preserve"> encourage you to contact early me if you have difficulty with the material. This course builds on material from prior lectures, so do not fall behind! My job is to help you understand the material as well as possible, and I am flexible with meeting times.</w:t>
      </w:r>
    </w:p>
    <w:p w14:paraId="1BFB5996" w14:textId="77777777" w:rsidR="00F55A0D" w:rsidRDefault="00321AC5" w:rsidP="00F47DB4">
      <w:pPr>
        <w:pStyle w:val="Heading3"/>
        <w:jc w:val="both"/>
      </w:pPr>
      <w:bookmarkStart w:id="16" w:name="academic-integrity"/>
      <w:bookmarkEnd w:id="15"/>
      <w:r>
        <w:lastRenderedPageBreak/>
        <w:t>ACADEMIC INTEGRITY:</w:t>
      </w:r>
    </w:p>
    <w:p w14:paraId="14A88A9D" w14:textId="6BC2F0F0" w:rsidR="00F55A0D" w:rsidRDefault="00321AC5" w:rsidP="00F47DB4">
      <w:pPr>
        <w:pStyle w:val="FirstParagraph"/>
        <w:jc w:val="both"/>
      </w:pPr>
      <w:r>
        <w:t>You are expected to have read and follow the guidelines at the university’s academic integrity website (</w:t>
      </w:r>
      <w:hyperlink r:id="rId17">
        <w:r>
          <w:rPr>
            <w:rStyle w:val="Hyperlink"/>
          </w:rPr>
          <w:t>http://academicintegrity.rutgers.edu</w:t>
        </w:r>
      </w:hyperlink>
      <w:bookmarkStart w:id="17" w:name="_GoBack"/>
      <w:bookmarkEnd w:id="17"/>
      <w:r>
        <w:t>). These principles forbid plagiarism and require that every Rutgers University student to:</w:t>
      </w:r>
    </w:p>
    <w:p w14:paraId="20DA6894" w14:textId="77777777" w:rsidR="00F55A0D" w:rsidRDefault="00321AC5" w:rsidP="00F47DB4">
      <w:pPr>
        <w:pStyle w:val="Compact"/>
        <w:numPr>
          <w:ilvl w:val="0"/>
          <w:numId w:val="4"/>
        </w:numPr>
        <w:jc w:val="both"/>
      </w:pPr>
      <w:r>
        <w:t>Properly acknowledge and cite all use of the ideas, results, or words of others</w:t>
      </w:r>
    </w:p>
    <w:p w14:paraId="75EAAA70" w14:textId="77777777" w:rsidR="00F55A0D" w:rsidRDefault="00321AC5" w:rsidP="00F47DB4">
      <w:pPr>
        <w:pStyle w:val="Compact"/>
        <w:numPr>
          <w:ilvl w:val="0"/>
          <w:numId w:val="4"/>
        </w:numPr>
        <w:jc w:val="both"/>
      </w:pPr>
      <w:r>
        <w:t>Properly acknowledge all contributors to a given piece of work</w:t>
      </w:r>
    </w:p>
    <w:p w14:paraId="46997F20" w14:textId="77777777" w:rsidR="00F55A0D" w:rsidRDefault="00321AC5" w:rsidP="00F47DB4">
      <w:pPr>
        <w:pStyle w:val="Compact"/>
        <w:numPr>
          <w:ilvl w:val="0"/>
          <w:numId w:val="4"/>
        </w:numPr>
        <w:jc w:val="both"/>
      </w:pPr>
      <w:r>
        <w:t>Make sure that all work submitted as his or her own in a course or other academic activity isproduced without the aid of unsanctioned materials or unsanctioned collaboration</w:t>
      </w:r>
    </w:p>
    <w:p w14:paraId="03E159EF" w14:textId="77777777" w:rsidR="00F47DB4" w:rsidRDefault="00321AC5" w:rsidP="00F47DB4">
      <w:pPr>
        <w:pStyle w:val="Compact"/>
        <w:numPr>
          <w:ilvl w:val="0"/>
          <w:numId w:val="4"/>
        </w:numPr>
        <w:jc w:val="both"/>
      </w:pPr>
      <w:r>
        <w:t>Treat all other students in an ethical manner, respecting their integrity and right to pursue their educational goals without interference. This requires that a student neither facilitate academic dishonesty by others nor obstruct thei</w:t>
      </w:r>
      <w:r w:rsidR="00F47DB4">
        <w:t xml:space="preserve">r academic progress, reproduced </w:t>
      </w:r>
      <w:r>
        <w:t xml:space="preserve">from: </w:t>
      </w:r>
    </w:p>
    <w:p w14:paraId="04EAEB61" w14:textId="4C7C0B37" w:rsidR="00F47DB4" w:rsidRDefault="00F47DB4" w:rsidP="00F47DB4">
      <w:pPr>
        <w:pStyle w:val="Compact"/>
        <w:numPr>
          <w:ilvl w:val="1"/>
          <w:numId w:val="14"/>
        </w:numPr>
        <w:jc w:val="both"/>
      </w:pPr>
      <w:hyperlink r:id="rId18" w:history="1">
        <w:r w:rsidRPr="002710B5">
          <w:rPr>
            <w:rStyle w:val="Hyperlink"/>
          </w:rPr>
          <w:t>https://njms.rutgers.edu/sgs/current_students/ac_integ.php/</w:t>
        </w:r>
      </w:hyperlink>
    </w:p>
    <w:p w14:paraId="09AED2F5" w14:textId="788361DB" w:rsidR="00F55A0D" w:rsidRDefault="00F47DB4" w:rsidP="00F47DB4">
      <w:pPr>
        <w:pStyle w:val="Compact"/>
        <w:numPr>
          <w:ilvl w:val="1"/>
          <w:numId w:val="14"/>
        </w:numPr>
        <w:jc w:val="both"/>
      </w:pPr>
      <w:hyperlink r:id="rId19" w:history="1">
        <w:r w:rsidRPr="002710B5">
          <w:rPr>
            <w:rStyle w:val="Hyperlink"/>
          </w:rPr>
          <w:t>https://njms.rutgers.edu/sgs/current_students/docs/10.2.13.pdf</w:t>
        </w:r>
      </w:hyperlink>
    </w:p>
    <w:p w14:paraId="12DFBCCD" w14:textId="77777777" w:rsidR="00F55A0D" w:rsidRDefault="00321AC5" w:rsidP="00F47DB4">
      <w:pPr>
        <w:pStyle w:val="FirstParagraph"/>
        <w:jc w:val="both"/>
      </w:pPr>
      <w:r>
        <w:t xml:space="preserve">Violations of academic integrity will be treated in accordance with university policy, and sanctions for violations may range from no credit for the assignment, to a failing course grade to (for the most severe violations) dismissal from the university. </w:t>
      </w:r>
    </w:p>
    <w:p w14:paraId="2C5AB600" w14:textId="77777777" w:rsidR="00F55A0D" w:rsidRDefault="00321AC5" w:rsidP="00F47DB4">
      <w:pPr>
        <w:pStyle w:val="Heading3"/>
        <w:jc w:val="both"/>
      </w:pPr>
      <w:bookmarkStart w:id="18" w:name="Xb445eeffe597b6da678441faaf2161d7d3158e0"/>
      <w:bookmarkEnd w:id="16"/>
      <w:r>
        <w:t>COURSE TOPICS AND OUTLINE (BY WEEK; MAY BE MODIFIED AS NEEDED)</w:t>
      </w:r>
    </w:p>
    <w:p w14:paraId="2F04FA50" w14:textId="77777777" w:rsidR="00F55A0D" w:rsidRDefault="00321AC5" w:rsidP="00F47DB4">
      <w:pPr>
        <w:pStyle w:val="FirstParagraph"/>
        <w:jc w:val="both"/>
      </w:pPr>
      <w:r>
        <w:t>Sequencing data preprocessing and quality control (Week 1)</w:t>
      </w:r>
    </w:p>
    <w:p w14:paraId="6D03A082" w14:textId="77777777" w:rsidR="00F55A0D" w:rsidRDefault="00321AC5" w:rsidP="00F47DB4">
      <w:pPr>
        <w:pStyle w:val="Compact"/>
        <w:numPr>
          <w:ilvl w:val="0"/>
          <w:numId w:val="5"/>
        </w:numPr>
        <w:jc w:val="both"/>
      </w:pPr>
      <w:r>
        <w:t>4/22/24: Course introduction; Installation; Introduction to R</w:t>
      </w:r>
    </w:p>
    <w:p w14:paraId="3F318613" w14:textId="77777777" w:rsidR="00F55A0D" w:rsidRDefault="00321AC5" w:rsidP="00F47DB4">
      <w:pPr>
        <w:pStyle w:val="Compact"/>
        <w:numPr>
          <w:ilvl w:val="0"/>
          <w:numId w:val="5"/>
        </w:numPr>
        <w:jc w:val="both"/>
      </w:pPr>
      <w:r>
        <w:t>4/24/24: Essential tools for Data Science: Unix, GitHub, HPC</w:t>
      </w:r>
    </w:p>
    <w:p w14:paraId="69F161A3" w14:textId="77777777" w:rsidR="00F55A0D" w:rsidRDefault="00321AC5" w:rsidP="00F47DB4">
      <w:pPr>
        <w:pStyle w:val="FirstParagraph"/>
        <w:jc w:val="both"/>
      </w:pPr>
      <w:r>
        <w:t>Sequencing data preprocessing and quality control (Week 2)</w:t>
      </w:r>
    </w:p>
    <w:p w14:paraId="6C3BA924" w14:textId="77777777" w:rsidR="00F55A0D" w:rsidRDefault="00321AC5" w:rsidP="00F47DB4">
      <w:pPr>
        <w:pStyle w:val="Compact"/>
        <w:numPr>
          <w:ilvl w:val="0"/>
          <w:numId w:val="6"/>
        </w:numPr>
        <w:jc w:val="both"/>
      </w:pPr>
      <w:r>
        <w:t>4/29/24: Data formats (.fasta, .fastq, .sam/.bam); FASTQC and multiQC</w:t>
      </w:r>
    </w:p>
    <w:p w14:paraId="47D4BEBE" w14:textId="77777777" w:rsidR="00F55A0D" w:rsidRDefault="00321AC5" w:rsidP="00F47DB4">
      <w:pPr>
        <w:pStyle w:val="Compact"/>
        <w:numPr>
          <w:ilvl w:val="0"/>
          <w:numId w:val="6"/>
        </w:numPr>
        <w:jc w:val="both"/>
      </w:pPr>
      <w:r>
        <w:t>5/1/24: Sequence trimming and QC; alignment and wrangling</w:t>
      </w:r>
    </w:p>
    <w:p w14:paraId="47A651D2" w14:textId="77777777" w:rsidR="00F55A0D" w:rsidRDefault="00321AC5" w:rsidP="00F47DB4">
      <w:pPr>
        <w:pStyle w:val="FirstParagraph"/>
        <w:jc w:val="both"/>
      </w:pPr>
      <w:r>
        <w:t>Genomics data analysis: mutation, linkage, and phylogenetics (Week 3)</w:t>
      </w:r>
    </w:p>
    <w:p w14:paraId="529DB41D" w14:textId="77777777" w:rsidR="00F55A0D" w:rsidRDefault="00321AC5" w:rsidP="00F47DB4">
      <w:pPr>
        <w:pStyle w:val="Compact"/>
        <w:numPr>
          <w:ilvl w:val="0"/>
          <w:numId w:val="7"/>
        </w:numPr>
        <w:jc w:val="both"/>
      </w:pPr>
      <w:r>
        <w:t>5/6/24: Genomic sequence variation analysis; Plots and summaries</w:t>
      </w:r>
    </w:p>
    <w:p w14:paraId="071399AD" w14:textId="77777777" w:rsidR="00F55A0D" w:rsidRDefault="00321AC5" w:rsidP="00F47DB4">
      <w:pPr>
        <w:pStyle w:val="Compact"/>
        <w:numPr>
          <w:ilvl w:val="0"/>
          <w:numId w:val="7"/>
        </w:numPr>
        <w:jc w:val="both"/>
      </w:pPr>
      <w:r>
        <w:t>5/8/24: Linkage analysis; Phylogenetic trees</w:t>
      </w:r>
    </w:p>
    <w:p w14:paraId="15FB2CDC" w14:textId="77777777" w:rsidR="00F55A0D" w:rsidRDefault="00321AC5" w:rsidP="00F47DB4">
      <w:pPr>
        <w:pStyle w:val="FirstParagraph"/>
        <w:jc w:val="both"/>
      </w:pPr>
      <w:r>
        <w:t>Genome-wide association study (GWAS) analysis (Week 4)</w:t>
      </w:r>
    </w:p>
    <w:p w14:paraId="5FF4B170" w14:textId="77777777" w:rsidR="00F55A0D" w:rsidRDefault="00321AC5" w:rsidP="00F47DB4">
      <w:pPr>
        <w:pStyle w:val="Compact"/>
        <w:numPr>
          <w:ilvl w:val="0"/>
          <w:numId w:val="8"/>
        </w:numPr>
        <w:jc w:val="both"/>
      </w:pPr>
      <w:r>
        <w:t>5/13/24: Genome-wide association testing</w:t>
      </w:r>
    </w:p>
    <w:p w14:paraId="4947F466" w14:textId="77777777" w:rsidR="00F55A0D" w:rsidRDefault="00321AC5" w:rsidP="00F47DB4">
      <w:pPr>
        <w:pStyle w:val="Compact"/>
        <w:numPr>
          <w:ilvl w:val="0"/>
          <w:numId w:val="8"/>
        </w:numPr>
        <w:jc w:val="both"/>
      </w:pPr>
      <w:r>
        <w:t>5/15/24: Quantitative trait analysis</w:t>
      </w:r>
    </w:p>
    <w:p w14:paraId="6877B74E" w14:textId="77777777" w:rsidR="00F55A0D" w:rsidRDefault="00321AC5" w:rsidP="00F47DB4">
      <w:pPr>
        <w:pStyle w:val="FirstParagraph"/>
        <w:jc w:val="both"/>
      </w:pPr>
      <w:r>
        <w:t>Gene expression and proteomics analysis (Week 5)</w:t>
      </w:r>
    </w:p>
    <w:p w14:paraId="53C02BC3" w14:textId="77777777" w:rsidR="00F55A0D" w:rsidRDefault="00321AC5" w:rsidP="00F47DB4">
      <w:pPr>
        <w:pStyle w:val="Compact"/>
        <w:numPr>
          <w:ilvl w:val="0"/>
          <w:numId w:val="9"/>
        </w:numPr>
        <w:jc w:val="both"/>
      </w:pPr>
      <w:r>
        <w:t>5/20/24: Clustering/heatmaps; Dimension reduction</w:t>
      </w:r>
    </w:p>
    <w:p w14:paraId="0E5BBE6C" w14:textId="77777777" w:rsidR="00F55A0D" w:rsidRDefault="00321AC5" w:rsidP="00F47DB4">
      <w:pPr>
        <w:pStyle w:val="Compact"/>
        <w:numPr>
          <w:ilvl w:val="0"/>
          <w:numId w:val="9"/>
        </w:numPr>
        <w:jc w:val="both"/>
      </w:pPr>
      <w:r>
        <w:t>5/22/24: Batch correction; Differential expression analysis</w:t>
      </w:r>
    </w:p>
    <w:p w14:paraId="70A4DBE5" w14:textId="77777777" w:rsidR="00F55A0D" w:rsidRDefault="00321AC5" w:rsidP="00F47DB4">
      <w:pPr>
        <w:pStyle w:val="FirstParagraph"/>
        <w:jc w:val="both"/>
      </w:pPr>
      <w:r>
        <w:t>Network analysis (Week 6)</w:t>
      </w:r>
    </w:p>
    <w:p w14:paraId="7F94D5E6" w14:textId="77777777" w:rsidR="00F55A0D" w:rsidRDefault="00321AC5" w:rsidP="00F47DB4">
      <w:pPr>
        <w:pStyle w:val="Compact"/>
        <w:numPr>
          <w:ilvl w:val="0"/>
          <w:numId w:val="10"/>
        </w:numPr>
        <w:jc w:val="both"/>
      </w:pPr>
      <w:r>
        <w:lastRenderedPageBreak/>
        <w:t>5/27/24: Memorial Day (No Class)</w:t>
      </w:r>
    </w:p>
    <w:p w14:paraId="0BDEE68C" w14:textId="77777777" w:rsidR="00F55A0D" w:rsidRDefault="00321AC5" w:rsidP="00F47DB4">
      <w:pPr>
        <w:pStyle w:val="Compact"/>
        <w:numPr>
          <w:ilvl w:val="0"/>
          <w:numId w:val="10"/>
        </w:numPr>
        <w:jc w:val="both"/>
      </w:pPr>
      <w:r>
        <w:t>5/29/24: Pathway/network analysis</w:t>
      </w:r>
    </w:p>
    <w:p w14:paraId="013F446E" w14:textId="77777777" w:rsidR="00F55A0D" w:rsidRDefault="00321AC5" w:rsidP="00F47DB4">
      <w:pPr>
        <w:pStyle w:val="FirstParagraph"/>
        <w:jc w:val="both"/>
      </w:pPr>
      <w:r>
        <w:t>Single cell and epigenetic data analysis (Week 7)</w:t>
      </w:r>
    </w:p>
    <w:p w14:paraId="7330F2F2" w14:textId="77777777" w:rsidR="00F55A0D" w:rsidRDefault="00321AC5" w:rsidP="00F47DB4">
      <w:pPr>
        <w:pStyle w:val="Compact"/>
        <w:numPr>
          <w:ilvl w:val="0"/>
          <w:numId w:val="11"/>
        </w:numPr>
        <w:jc w:val="both"/>
      </w:pPr>
      <w:r>
        <w:t>6/3/24: Single cell RNA-seq analysis</w:t>
      </w:r>
    </w:p>
    <w:p w14:paraId="37E51697" w14:textId="77777777" w:rsidR="00F55A0D" w:rsidRDefault="00321AC5" w:rsidP="00F47DB4">
      <w:pPr>
        <w:pStyle w:val="Compact"/>
        <w:numPr>
          <w:ilvl w:val="0"/>
          <w:numId w:val="11"/>
        </w:numPr>
        <w:jc w:val="both"/>
      </w:pPr>
      <w:r>
        <w:t>6/5/24: Bump hunting/peak finding; Regulatory network analysis</w:t>
      </w:r>
    </w:p>
    <w:p w14:paraId="6AA07ACA" w14:textId="77777777" w:rsidR="00F55A0D" w:rsidRDefault="00321AC5" w:rsidP="00F47DB4">
      <w:pPr>
        <w:pStyle w:val="FirstParagraph"/>
        <w:jc w:val="both"/>
      </w:pPr>
      <w:r>
        <w:t>Microbiome data analysis (Week 8)</w:t>
      </w:r>
    </w:p>
    <w:p w14:paraId="299392B7" w14:textId="77777777" w:rsidR="00F55A0D" w:rsidRDefault="00321AC5" w:rsidP="00F47DB4">
      <w:pPr>
        <w:pStyle w:val="Compact"/>
        <w:numPr>
          <w:ilvl w:val="0"/>
          <w:numId w:val="12"/>
        </w:numPr>
        <w:jc w:val="both"/>
      </w:pPr>
      <w:r>
        <w:t>6/10/24: Diversity analysis; Dimension reduction</w:t>
      </w:r>
    </w:p>
    <w:p w14:paraId="1D704F93" w14:textId="77777777" w:rsidR="00F55A0D" w:rsidRDefault="00321AC5" w:rsidP="00F47DB4">
      <w:pPr>
        <w:pStyle w:val="Compact"/>
        <w:numPr>
          <w:ilvl w:val="0"/>
          <w:numId w:val="12"/>
        </w:numPr>
        <w:jc w:val="both"/>
      </w:pPr>
      <w:r>
        <w:t>6/12/24: Differential abundance; Co-occurrence and functional analyses; Final Projects Due</w:t>
      </w:r>
    </w:p>
    <w:p w14:paraId="78A96CC0" w14:textId="77777777" w:rsidR="00F55A0D" w:rsidRDefault="00321AC5" w:rsidP="00F47DB4">
      <w:pPr>
        <w:pStyle w:val="FirstParagraph"/>
        <w:jc w:val="both"/>
      </w:pPr>
      <w:r>
        <w:t xml:space="preserve">Imaging and spatial data </w:t>
      </w:r>
      <w:commentRangeStart w:id="19"/>
      <w:r>
        <w:t>analysis</w:t>
      </w:r>
      <w:commentRangeEnd w:id="19"/>
      <w:r w:rsidR="00302DA3">
        <w:rPr>
          <w:rStyle w:val="CommentReference"/>
        </w:rPr>
        <w:commentReference w:id="19"/>
      </w:r>
      <w:r>
        <w:t xml:space="preserve"> (????)</w:t>
      </w:r>
    </w:p>
    <w:p w14:paraId="16BE045A" w14:textId="77777777" w:rsidR="00F55A0D" w:rsidRDefault="00321AC5" w:rsidP="00F47DB4">
      <w:pPr>
        <w:pStyle w:val="Compact"/>
        <w:numPr>
          <w:ilvl w:val="0"/>
          <w:numId w:val="13"/>
        </w:numPr>
        <w:jc w:val="both"/>
      </w:pPr>
      <w:r>
        <w:t>Types of imaging data; Tools for image analysis</w:t>
      </w:r>
    </w:p>
    <w:p w14:paraId="12B9BB41" w14:textId="77777777" w:rsidR="00F55A0D" w:rsidRDefault="00321AC5" w:rsidP="00F47DB4">
      <w:pPr>
        <w:pStyle w:val="Compact"/>
        <w:numPr>
          <w:ilvl w:val="0"/>
          <w:numId w:val="13"/>
        </w:numPr>
        <w:jc w:val="both"/>
      </w:pPr>
      <w:r>
        <w:t>Pattern recognition and machine learning</w:t>
      </w:r>
      <w:bookmarkEnd w:id="18"/>
    </w:p>
    <w:sectPr w:rsidR="00F55A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 w:author="Adahman, Zahra" w:date="2024-05-08T11:04:00Z" w:initials="AZ">
    <w:p w14:paraId="4FF70824" w14:textId="77777777" w:rsidR="00302DA3" w:rsidRDefault="00302DA3" w:rsidP="00302DA3">
      <w:pPr>
        <w:pStyle w:val="CommentText"/>
      </w:pPr>
      <w:r>
        <w:rPr>
          <w:rStyle w:val="CommentReference"/>
        </w:rPr>
        <w:annotationRef/>
      </w:r>
      <w:r>
        <w:t>What week is this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F7082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BA2764" w14:textId="77777777" w:rsidR="00A26DD6" w:rsidRDefault="00A26DD6">
      <w:pPr>
        <w:spacing w:after="0"/>
      </w:pPr>
      <w:r>
        <w:separator/>
      </w:r>
    </w:p>
  </w:endnote>
  <w:endnote w:type="continuationSeparator" w:id="0">
    <w:p w14:paraId="598E844D" w14:textId="77777777" w:rsidR="00A26DD6" w:rsidRDefault="00A26D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81596A" w14:textId="77777777" w:rsidR="00A26DD6" w:rsidRDefault="00A26DD6">
      <w:r>
        <w:separator/>
      </w:r>
    </w:p>
  </w:footnote>
  <w:footnote w:type="continuationSeparator" w:id="0">
    <w:p w14:paraId="756E4CB9" w14:textId="77777777" w:rsidR="00A26DD6" w:rsidRDefault="00A26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53CC2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6C6F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9237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98D471B"/>
    <w:multiLevelType w:val="hybridMultilevel"/>
    <w:tmpl w:val="10026DD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ahman, Zahra">
    <w15:presenceInfo w15:providerId="None" w15:userId="Adahman, Zah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55A0D"/>
    <w:rsid w:val="00302DA3"/>
    <w:rsid w:val="00321AC5"/>
    <w:rsid w:val="00A26DD6"/>
    <w:rsid w:val="00F47DB4"/>
    <w:rsid w:val="00F55A0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B8D1"/>
  <w15:docId w15:val="{B35A667D-7922-491C-B2AB-7E38EF697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2DA3"/>
    <w:rPr>
      <w:sz w:val="16"/>
      <w:szCs w:val="16"/>
    </w:rPr>
  </w:style>
  <w:style w:type="paragraph" w:styleId="CommentText">
    <w:name w:val="annotation text"/>
    <w:basedOn w:val="Normal"/>
    <w:link w:val="CommentTextChar"/>
    <w:semiHidden/>
    <w:unhideWhenUsed/>
    <w:rsid w:val="00302DA3"/>
    <w:rPr>
      <w:sz w:val="20"/>
      <w:szCs w:val="20"/>
    </w:rPr>
  </w:style>
  <w:style w:type="character" w:customStyle="1" w:styleId="CommentTextChar">
    <w:name w:val="Comment Text Char"/>
    <w:basedOn w:val="DefaultParagraphFont"/>
    <w:link w:val="CommentText"/>
    <w:semiHidden/>
    <w:rsid w:val="00302DA3"/>
    <w:rPr>
      <w:sz w:val="20"/>
      <w:szCs w:val="20"/>
    </w:rPr>
  </w:style>
  <w:style w:type="paragraph" w:styleId="CommentSubject">
    <w:name w:val="annotation subject"/>
    <w:basedOn w:val="CommentText"/>
    <w:next w:val="CommentText"/>
    <w:link w:val="CommentSubjectChar"/>
    <w:semiHidden/>
    <w:unhideWhenUsed/>
    <w:rsid w:val="00302DA3"/>
    <w:rPr>
      <w:b/>
      <w:bCs/>
    </w:rPr>
  </w:style>
  <w:style w:type="character" w:customStyle="1" w:styleId="CommentSubjectChar">
    <w:name w:val="Comment Subject Char"/>
    <w:basedOn w:val="CommentTextChar"/>
    <w:link w:val="CommentSubject"/>
    <w:semiHidden/>
    <w:rsid w:val="00302DA3"/>
    <w:rPr>
      <w:b/>
      <w:bCs/>
      <w:sz w:val="20"/>
      <w:szCs w:val="20"/>
    </w:rPr>
  </w:style>
  <w:style w:type="paragraph" w:styleId="BalloonText">
    <w:name w:val="Balloon Text"/>
    <w:basedOn w:val="Normal"/>
    <w:link w:val="BalloonTextChar"/>
    <w:semiHidden/>
    <w:unhideWhenUsed/>
    <w:rsid w:val="00302D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02D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van.johnson@rutgers.edu" TargetMode="External"/><Relationship Id="rId13" Type="http://schemas.openxmlformats.org/officeDocument/2006/relationships/hyperlink" Target="https://rafalab.github.io/dsbook/" TargetMode="External"/><Relationship Id="rId18" Type="http://schemas.openxmlformats.org/officeDocument/2006/relationships/hyperlink" Target="https://njms.rutgers.edu/sgs/current_students/ac_integ.php/" TargetMode="External"/><Relationship Id="rId3" Type="http://schemas.openxmlformats.org/officeDocument/2006/relationships/settings" Target="settings.xml"/><Relationship Id="rId21" Type="http://schemas.microsoft.com/office/2011/relationships/commentsExtended" Target="commentsExtended.xml"/><Relationship Id="rId7" Type="http://schemas.openxmlformats.org/officeDocument/2006/relationships/hyperlink" Target="https://rutgers.zoom.us/j/91292744505?pwd=L1RCWHBkQXdZTkQ5T0g4SWpIYXJIdz09" TargetMode="External"/><Relationship Id="rId12" Type="http://schemas.openxmlformats.org/officeDocument/2006/relationships/hyperlink" Target="https://mdsr-book.github.io/mdsr2e/" TargetMode="External"/><Relationship Id="rId17" Type="http://schemas.openxmlformats.org/officeDocument/2006/relationships/hyperlink" Target="http://academicintegrity.rutgers.edu" TargetMode="External"/><Relationship Id="rId2" Type="http://schemas.openxmlformats.org/officeDocument/2006/relationships/styles" Target="styles.xml"/><Relationship Id="rId16" Type="http://schemas.openxmlformats.org/officeDocument/2006/relationships/hyperlink" Target="https://hastie.su.domains/ElemStatLearn/" TargetMode="External"/><Relationship Id="rId20" Type="http://schemas.openxmlformats.org/officeDocument/2006/relationships/comments" Target="commen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vanjohnson/2024_Spring_BDMA"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athfordata.github.io" TargetMode="External"/><Relationship Id="rId23" Type="http://schemas.microsoft.com/office/2011/relationships/people" Target="people.xml"/><Relationship Id="rId10" Type="http://schemas.openxmlformats.org/officeDocument/2006/relationships/hyperlink" Target="mailto:ajv120@njms.rutgers.edu" TargetMode="External"/><Relationship Id="rId19" Type="http://schemas.openxmlformats.org/officeDocument/2006/relationships/hyperlink" Target="https://njms.rutgers.edu/sgs/current_students/docs/10.2.13.pdf" TargetMode="External"/><Relationship Id="rId4" Type="http://schemas.openxmlformats.org/officeDocument/2006/relationships/webSettings" Target="webSettings.xml"/><Relationship Id="rId9" Type="http://schemas.openxmlformats.org/officeDocument/2006/relationships/hyperlink" Target="mailto:samantha.l.bell@rutgers.edu" TargetMode="External"/><Relationship Id="rId14" Type="http://schemas.openxmlformats.org/officeDocument/2006/relationships/hyperlink" Target="https://r4ds.had.co.nz"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432</Words>
  <Characters>8168</Characters>
  <Application>Microsoft Office Word</Application>
  <DocSecurity>0</DocSecurity>
  <Lines>68</Lines>
  <Paragraphs>19</Paragraphs>
  <ScaleCrop>false</ScaleCrop>
  <Company>Office of Information Technology</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cp:lastModifiedBy>Adahman, Zahra</cp:lastModifiedBy>
  <cp:revision>3</cp:revision>
  <dcterms:created xsi:type="dcterms:W3CDTF">2024-05-01T02:46:00Z</dcterms:created>
  <dcterms:modified xsi:type="dcterms:W3CDTF">2024-05-0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